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E4547" w14:textId="77777777" w:rsidR="00060D2F" w:rsidRDefault="00930AAE" w:rsidP="00060D2F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092B0E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60D2F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6947E87" w14:textId="77777777" w:rsidR="00060D2F" w:rsidRDefault="00060D2F" w:rsidP="00060D2F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9C6AA55" w14:textId="77777777" w:rsidR="00060D2F" w:rsidRDefault="00060D2F" w:rsidP="00060D2F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813594" w14:textId="77777777" w:rsidR="00060D2F" w:rsidRDefault="00060D2F" w:rsidP="00060D2F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61BDBF3C" w14:textId="575D73D0" w:rsidR="00060D2F" w:rsidRPr="00060D2F" w:rsidRDefault="00060D2F" w:rsidP="00060D2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edian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Departure Delay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nfidence Interval for a Median</w:t>
      </w:r>
    </w:p>
    <w:p w14:paraId="042F27AB" w14:textId="3437F4F9" w:rsidR="00901F47" w:rsidRDefault="00000000">
      <w:pPr>
        <w:pStyle w:val="Heading2"/>
      </w:pPr>
      <w:r>
        <w:t>Reading in the data</w:t>
      </w:r>
    </w:p>
    <w:p w14:paraId="20118737" w14:textId="77777777" w:rsidR="00901F47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7/atl_departure_delay.csv'</w:t>
      </w:r>
      <w:r>
        <w:rPr>
          <w:rStyle w:val="NormalTok"/>
        </w:rPr>
        <w:t>)</w:t>
      </w:r>
    </w:p>
    <w:p w14:paraId="5B7D1661" w14:textId="77777777" w:rsidR="00901F47" w:rsidRDefault="00000000">
      <w:pPr>
        <w:pStyle w:val="Heading2"/>
      </w:pPr>
      <w:bookmarkStart w:id="1" w:name="X0d48859919406801f337f3fe8104f9c0bb2dc4e"/>
      <w:bookmarkEnd w:id="0"/>
      <w:r>
        <w:t>To make 10,000 bootstrap samples and compute median of each sample</w:t>
      </w:r>
    </w:p>
    <w:p w14:paraId="68D0796D" w14:textId="77777777" w:rsidR="00901F47" w:rsidRDefault="00000000">
      <w:pPr>
        <w:pStyle w:val="SourceCode"/>
      </w:pPr>
      <w:r>
        <w:rPr>
          <w:rStyle w:val="NormalTok"/>
        </w:rPr>
        <w:t xml:space="preserve">boot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median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inute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20CF43E9" w14:textId="77777777" w:rsidR="00901F47" w:rsidRDefault="00000000">
      <w:pPr>
        <w:pStyle w:val="Heading2"/>
      </w:pPr>
      <w:bookmarkStart w:id="2" w:name="Xd90f94f500c9e6fc107ffcfbf62a59b7aed684f"/>
      <w:bookmarkEnd w:id="1"/>
      <w:r>
        <w:t>To obtain the 2.5th and 97.5th percentiles of the bootstrapped medians</w:t>
      </w:r>
    </w:p>
    <w:p w14:paraId="4A6CF80B" w14:textId="77777777" w:rsidR="00901F47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bootmedia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517492E4" w14:textId="77777777" w:rsidR="00901F47" w:rsidRDefault="00000000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30    64</w:t>
      </w:r>
      <w:bookmarkEnd w:id="2"/>
    </w:p>
    <w:sectPr w:rsidR="00901F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0DBC2" w14:textId="77777777" w:rsidR="00930AAE" w:rsidRDefault="00930AAE">
      <w:pPr>
        <w:spacing w:after="0"/>
      </w:pPr>
      <w:r>
        <w:separator/>
      </w:r>
    </w:p>
  </w:endnote>
  <w:endnote w:type="continuationSeparator" w:id="0">
    <w:p w14:paraId="26008916" w14:textId="77777777" w:rsidR="00930AAE" w:rsidRDefault="00930A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E33D3" w14:textId="77777777" w:rsidR="00930AAE" w:rsidRDefault="00930AAE">
      <w:r>
        <w:separator/>
      </w:r>
    </w:p>
  </w:footnote>
  <w:footnote w:type="continuationSeparator" w:id="0">
    <w:p w14:paraId="3CC8AFDB" w14:textId="77777777" w:rsidR="00930AAE" w:rsidRDefault="00930A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E48F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2285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1F47"/>
    <w:rsid w:val="00060D2F"/>
    <w:rsid w:val="00901F47"/>
    <w:rsid w:val="00930A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48A8193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41:00Z</dcterms:created>
  <dcterms:modified xsi:type="dcterms:W3CDTF">2022-07-06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